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6BA4F3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33C99">
        <w:rPr>
          <w:sz w:val="24"/>
          <w:szCs w:val="24"/>
          <w:lang w:val="en-GB"/>
        </w:rPr>
        <w:t>Michiga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B0F44C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633C99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3F459" w14:textId="77777777" w:rsidR="00700076" w:rsidRDefault="00700076" w:rsidP="00CB37D9">
      <w:pPr>
        <w:spacing w:after="0" w:line="240" w:lineRule="auto"/>
      </w:pPr>
      <w:r>
        <w:separator/>
      </w:r>
    </w:p>
  </w:endnote>
  <w:endnote w:type="continuationSeparator" w:id="0">
    <w:p w14:paraId="168154B7" w14:textId="77777777" w:rsidR="00700076" w:rsidRDefault="0070007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6D51D" w14:textId="77777777" w:rsidR="00B058BE" w:rsidRDefault="00B058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9B9A04F" w:rsidR="00CB37D9" w:rsidRPr="00B058BE" w:rsidRDefault="00CB37D9" w:rsidP="00B058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330DF" w14:textId="77777777" w:rsidR="00B058BE" w:rsidRDefault="00B05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DF9E4" w14:textId="77777777" w:rsidR="00700076" w:rsidRDefault="00700076" w:rsidP="00CB37D9">
      <w:pPr>
        <w:spacing w:after="0" w:line="240" w:lineRule="auto"/>
      </w:pPr>
      <w:r>
        <w:separator/>
      </w:r>
    </w:p>
  </w:footnote>
  <w:footnote w:type="continuationSeparator" w:id="0">
    <w:p w14:paraId="19DB394D" w14:textId="77777777" w:rsidR="00700076" w:rsidRDefault="0070007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B62BC" w14:textId="77777777" w:rsidR="00B058BE" w:rsidRDefault="00B058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6CB3883" w:rsidR="00AD6FC0" w:rsidRPr="00B058BE" w:rsidRDefault="00AD6FC0" w:rsidP="00B058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EBAC6" w14:textId="77777777" w:rsidR="00B058BE" w:rsidRDefault="00B058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295A"/>
    <w:rsid w:val="006F5F60"/>
    <w:rsid w:val="00700076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9E026A"/>
    <w:rsid w:val="00A17025"/>
    <w:rsid w:val="00A422D2"/>
    <w:rsid w:val="00A56F25"/>
    <w:rsid w:val="00A972B4"/>
    <w:rsid w:val="00AC0C4D"/>
    <w:rsid w:val="00AD6FC0"/>
    <w:rsid w:val="00B058BE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